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A7734" w:rsidRDefault="00A75735">
      <w:pPr>
        <w:spacing w:before="240" w:after="240"/>
      </w:pPr>
      <w:r>
        <w:t xml:space="preserve">Non-Surgical Butt Lift with </w:t>
      </w:r>
      <w:proofErr w:type="spellStart"/>
      <w:r>
        <w:t>CoolTone.Article.Always</w:t>
      </w:r>
      <w:proofErr w:type="spellEnd"/>
      <w:r>
        <w:t xml:space="preserve"> </w:t>
      </w:r>
      <w:proofErr w:type="spellStart"/>
      <w:r>
        <w:t>Beautiful.KA</w:t>
      </w:r>
      <w:proofErr w:type="spellEnd"/>
    </w:p>
    <w:p w14:paraId="00000002" w14:textId="77777777" w:rsidR="00BA7734" w:rsidRDefault="00A75735">
      <w:pPr>
        <w:spacing w:before="240" w:after="240"/>
      </w:pPr>
      <w:r>
        <w:t xml:space="preserve">/non-surgical butt lift with </w:t>
      </w:r>
      <w:proofErr w:type="spellStart"/>
      <w:r>
        <w:t>cooltone</w:t>
      </w:r>
      <w:proofErr w:type="spellEnd"/>
    </w:p>
    <w:p w14:paraId="00000003" w14:textId="77777777" w:rsidR="00BA7734" w:rsidRDefault="00A75735">
      <w:pPr>
        <w:spacing w:before="240" w:after="240"/>
      </w:pPr>
      <w:r>
        <w:t xml:space="preserve">KW: Non-surgical butt lift with </w:t>
      </w:r>
      <w:proofErr w:type="spellStart"/>
      <w:r>
        <w:t>cooltone</w:t>
      </w:r>
      <w:proofErr w:type="spellEnd"/>
    </w:p>
    <w:p w14:paraId="00000004" w14:textId="47C8ECCC" w:rsidR="00BA7734" w:rsidRDefault="00A75735">
      <w:pPr>
        <w:spacing w:before="240" w:after="240"/>
      </w:pPr>
      <w:r>
        <w:t xml:space="preserve">Meta: CoolTone is the best non-surgical butt lift option for people who want a </w:t>
      </w:r>
      <w:proofErr w:type="gramStart"/>
      <w:r>
        <w:t>more plump</w:t>
      </w:r>
      <w:proofErr w:type="gramEnd"/>
      <w:r>
        <w:t>, lifted bottom without painful BBL surgery or</w:t>
      </w:r>
      <w:r>
        <w:t xml:space="preserve"> lengthy recovery time.</w:t>
      </w:r>
    </w:p>
    <w:p w14:paraId="00000005" w14:textId="77777777" w:rsidR="00BA7734" w:rsidRDefault="00A75735">
      <w:pPr>
        <w:spacing w:before="240" w:after="240"/>
      </w:pPr>
      <w:r>
        <w:t>Non-Surgical Butt Lift with CoolTone</w:t>
      </w:r>
    </w:p>
    <w:p w14:paraId="00000006" w14:textId="77777777" w:rsidR="00BA7734" w:rsidRDefault="00A75735">
      <w:pPr>
        <w:spacing w:before="240" w:after="240"/>
      </w:pPr>
      <w:r>
        <w:t>The Brazilian Butt Lift is an increasingly popular surgery</w:t>
      </w:r>
      <w:r>
        <w:t xml:space="preserve">. Curvy rear ends are all the rage, so women turn to cosmetic treatments to help them achieve a lifted, firm bum. However, BBL surgery is invasive and comes with some significant risks. </w:t>
      </w:r>
      <w:proofErr w:type="gramStart"/>
      <w:r>
        <w:t>This is why</w:t>
      </w:r>
      <w:proofErr w:type="gramEnd"/>
      <w:r>
        <w:t xml:space="preserve"> many are turning to CoolTone for a safe, effective way to </w:t>
      </w:r>
      <w:r>
        <w:t xml:space="preserve">achieve a Brazilian Butt Lift without surgery. This body contouring treatment enhances the muscle mass and improves muscle tone to deliver a visibly </w:t>
      </w:r>
      <w:proofErr w:type="gramStart"/>
      <w:r>
        <w:t>more plump</w:t>
      </w:r>
      <w:proofErr w:type="gramEnd"/>
      <w:r>
        <w:t>, lifted booty. No surgery, injections, fillers, or invasive method is required.</w:t>
      </w:r>
    </w:p>
    <w:p w14:paraId="00000007" w14:textId="77777777" w:rsidR="00BA7734" w:rsidRDefault="00A75735">
      <w:pPr>
        <w:spacing w:before="240" w:after="240"/>
      </w:pPr>
      <w:r>
        <w:t xml:space="preserve">Read more to </w:t>
      </w:r>
      <w:r w:rsidRPr="00A75735">
        <w:rPr>
          <w:u w:val="single"/>
        </w:rPr>
        <w:t>lea</w:t>
      </w:r>
      <w:r w:rsidRPr="00A75735">
        <w:rPr>
          <w:u w:val="single"/>
        </w:rPr>
        <w:t>rn about CoolTone</w:t>
      </w:r>
      <w:r>
        <w:t xml:space="preserve"> and find out if this non-surgical butt lift treatment will be right for you.</w:t>
      </w:r>
    </w:p>
    <w:p w14:paraId="00000008" w14:textId="77777777" w:rsidR="00BA7734" w:rsidRDefault="00A75735">
      <w:pPr>
        <w:spacing w:before="240" w:after="240"/>
      </w:pPr>
      <w:r>
        <w:t>How Does CoolTone Work?</w:t>
      </w:r>
    </w:p>
    <w:p w14:paraId="00000009" w14:textId="77777777" w:rsidR="00BA7734" w:rsidRDefault="00A75735">
      <w:pPr>
        <w:spacing w:before="240" w:after="240"/>
      </w:pPr>
      <w:r>
        <w:t>CoolTone is a body contouring treatment that is FDA cleared to build, strengthen, and tone muscles. This procedure uses advanced magnetic</w:t>
      </w:r>
      <w:r>
        <w:t xml:space="preserve"> muscle stimulation (MMS) technology to penetrate the buttocks' muscles with magnetic energy. The booty consists of the glute muscles: Gluteus Maximus, Gluteus, and Gluteus Medius. The current of energy during a CoolTone treatment will safely and painlessl</w:t>
      </w:r>
      <w:r>
        <w:t>y stimulate those muscle fibers. The energy induces powerful supramaximal contractions in the muscle, creating tension on the tissues. The body responds by creating and fortifying muscle fibers. This is known as hypertrophy and hyperplasia.</w:t>
      </w:r>
    </w:p>
    <w:p w14:paraId="0000000A" w14:textId="77777777" w:rsidR="00BA7734" w:rsidRDefault="00A75735">
      <w:pPr>
        <w:spacing w:before="240" w:after="240"/>
      </w:pPr>
      <w:r>
        <w:t>By creating new</w:t>
      </w:r>
      <w:r>
        <w:t xml:space="preserve"> muscle fibers, CoolTone treatments induce volumetric growth of the buttock’s muscles. This produces a shapelier, lifted appearance. It also fortifies existing fibers, which improves muscle tone for a </w:t>
      </w:r>
      <w:proofErr w:type="gramStart"/>
      <w:r>
        <w:t>more firm</w:t>
      </w:r>
      <w:proofErr w:type="gramEnd"/>
      <w:r>
        <w:t xml:space="preserve"> look and feel. The phenomenal BBL-like result</w:t>
      </w:r>
      <w:r>
        <w:t>s help make CoolTone the best non-surgical butt lift option for those who want to avoid invasive surgery and still achieve a larger, plumper backside.</w:t>
      </w:r>
    </w:p>
    <w:p w14:paraId="0000000B" w14:textId="4830E5CF" w:rsidR="00BA7734" w:rsidRDefault="00A75735">
      <w:pPr>
        <w:spacing w:before="240" w:after="240"/>
        <w:jc w:val="right"/>
        <w:rPr>
          <w:u w:val="single"/>
        </w:rPr>
      </w:pPr>
      <w:r>
        <w:rPr>
          <w:u w:val="single"/>
        </w:rPr>
        <w:t>See real</w:t>
      </w:r>
      <w:r>
        <w:rPr>
          <w:u w:val="single"/>
        </w:rPr>
        <w:t xml:space="preserve"> CoolTone results</w:t>
      </w:r>
      <w:r>
        <w:rPr>
          <w:u w:val="single"/>
        </w:rPr>
        <w:t xml:space="preserve"> &gt;&gt;</w:t>
      </w:r>
    </w:p>
    <w:p w14:paraId="0000000C" w14:textId="77777777" w:rsidR="00BA7734" w:rsidRDefault="00A75735">
      <w:pPr>
        <w:spacing w:before="240" w:after="240"/>
      </w:pPr>
      <w:r>
        <w:t>Superhuman Workout</w:t>
      </w:r>
    </w:p>
    <w:p w14:paraId="0000000D" w14:textId="16ED0D1E" w:rsidR="00BA7734" w:rsidRDefault="00A75735">
      <w:pPr>
        <w:spacing w:before="240" w:after="240"/>
      </w:pPr>
      <w:r>
        <w:t>The muscle contractions you achieve during a CoolTone tre</w:t>
      </w:r>
      <w:r>
        <w:t>atment are powerful. They work the muscle in a way that cannot be achieved through manual exercise. One single, 30-minute CoolTone treatment induces 20,000 contractions. To manually accomplish this type of superhuman workout on the booty, you would have to</w:t>
      </w:r>
      <w:r>
        <w:t xml:space="preserve"> do 20,000 squats. Since this is virtually </w:t>
      </w:r>
      <w:r>
        <w:lastRenderedPageBreak/>
        <w:t>impossible for an average human to accomplish, many women and men turn to CoolTone to help them get stronger, more sculpted physiques in just 30-minutes.</w:t>
      </w:r>
    </w:p>
    <w:p w14:paraId="1F1D065A" w14:textId="303776F0" w:rsidR="00A75735" w:rsidRPr="00A75735" w:rsidRDefault="00A75735" w:rsidP="00A75735">
      <w:pPr>
        <w:spacing w:before="240" w:after="240"/>
        <w:jc w:val="right"/>
        <w:rPr>
          <w:u w:val="single"/>
        </w:rPr>
      </w:pPr>
      <w:r w:rsidRPr="00A75735">
        <w:rPr>
          <w:u w:val="single"/>
        </w:rPr>
        <w:t>Related article: Does CoolTone Work?</w:t>
      </w:r>
    </w:p>
    <w:p w14:paraId="0000000E" w14:textId="77777777" w:rsidR="00BA7734" w:rsidRDefault="00A75735">
      <w:pPr>
        <w:spacing w:before="240" w:after="240"/>
      </w:pPr>
      <w:r>
        <w:t>CoolTone Near Me</w:t>
      </w:r>
    </w:p>
    <w:p w14:paraId="0000000F" w14:textId="231327B9" w:rsidR="00BA7734" w:rsidRDefault="00A75735">
      <w:pPr>
        <w:spacing w:before="240" w:after="240"/>
      </w:pPr>
      <w:r>
        <w:t>If you are ready to get the Brazilian Butt</w:t>
      </w:r>
      <w:r>
        <w:t xml:space="preserve"> Lift of your dreams without invasive surgery or pain, contact </w:t>
      </w:r>
      <w:hyperlink r:id="rId4" w:history="1">
        <w:r w:rsidRPr="00A75735">
          <w:rPr>
            <w:rStyle w:val="Hyperlink"/>
          </w:rPr>
          <w:t>Always Beautiful</w:t>
        </w:r>
      </w:hyperlink>
      <w:r>
        <w:t>. We are a premier CoolTone provider. We have expert treatment specialists who can help you achieve optimal non-surgical butt lift results. Call us at 720-280-7016 to schedule y</w:t>
      </w:r>
      <w:r>
        <w:t>our complimentary consultation and learn more about this revolutionary body contouring treatment that delivers plump, lifted bottoms.</w:t>
      </w:r>
    </w:p>
    <w:p w14:paraId="00000010" w14:textId="77777777" w:rsidR="00BA7734" w:rsidRDefault="00BA7734"/>
    <w:sectPr w:rsidR="00BA77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tTAxNDAzMbM0MrVU0lEKTi0uzszPAykwrAUAEmcmXSwAAAA="/>
  </w:docVars>
  <w:rsids>
    <w:rsidRoot w:val="00BA7734"/>
    <w:rsid w:val="00A75735"/>
    <w:rsid w:val="00BA7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3AD71"/>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75735"/>
    <w:rPr>
      <w:color w:val="0000FF" w:themeColor="hyperlink"/>
      <w:u w:val="single"/>
    </w:rPr>
  </w:style>
  <w:style w:type="character" w:styleId="UnresolvedMention">
    <w:name w:val="Unresolved Mention"/>
    <w:basedOn w:val="DefaultParagraphFont"/>
    <w:uiPriority w:val="99"/>
    <w:semiHidden/>
    <w:unhideWhenUsed/>
    <w:rsid w:val="00A75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cooltone-the-newest-sensation-in-body-contouring-to-hit-the-market-is-211327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7</Words>
  <Characters>2749</Characters>
  <Application>Microsoft Office Word</Application>
  <DocSecurity>0</DocSecurity>
  <Lines>46</Lines>
  <Paragraphs>27</Paragraphs>
  <ScaleCrop>false</ScaleCrop>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31T22:53:00Z</dcterms:created>
  <dcterms:modified xsi:type="dcterms:W3CDTF">2020-10-31T23:00:00Z</dcterms:modified>
</cp:coreProperties>
</file>